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51EDD" w14:textId="73B775B9" w:rsidR="00ED5A1B" w:rsidRPr="00C10913" w:rsidRDefault="00ED5A1B" w:rsidP="00C10913">
      <w:pPr>
        <w:spacing w:after="0" w:line="240" w:lineRule="auto"/>
        <w:jc w:val="both"/>
        <w:rPr>
          <w:rFonts w:ascii="Gill Sans MT" w:hAnsi="Gill Sans MT" w:cs="Times New Roman"/>
          <w:b/>
          <w:bCs/>
          <w:color w:val="000000" w:themeColor="text1"/>
          <w:sz w:val="18"/>
          <w:szCs w:val="18"/>
          <w:lang w:val="en-GB"/>
        </w:rPr>
      </w:pPr>
    </w:p>
    <w:p w14:paraId="602C341D" w14:textId="77777777" w:rsidR="00C606D6" w:rsidRPr="00C10913" w:rsidRDefault="00C606D6" w:rsidP="00C10913">
      <w:pPr>
        <w:spacing w:after="0" w:line="240" w:lineRule="auto"/>
        <w:jc w:val="both"/>
        <w:rPr>
          <w:rFonts w:ascii="Gill Sans MT" w:hAnsi="Gill Sans MT" w:cs="Times New Roman"/>
          <w:b/>
          <w:bCs/>
          <w:color w:val="000000" w:themeColor="text1"/>
          <w:sz w:val="18"/>
          <w:szCs w:val="18"/>
          <w:lang w:val="en-GB"/>
        </w:rPr>
      </w:pPr>
    </w:p>
    <w:p w14:paraId="7C608BA0" w14:textId="37FC63E9" w:rsidR="00C10913" w:rsidRPr="00CF3343" w:rsidRDefault="00C10913" w:rsidP="00C10913">
      <w:pPr>
        <w:jc w:val="both"/>
      </w:pPr>
      <w:r w:rsidRPr="00CF3343">
        <w:t>Date: November 17, 20XX</w:t>
      </w:r>
    </w:p>
    <w:p w14:paraId="1ED96BB1" w14:textId="77777777" w:rsidR="00C10913" w:rsidRPr="00CF3343" w:rsidRDefault="00C10913" w:rsidP="00C10913">
      <w:pPr>
        <w:jc w:val="both"/>
      </w:pPr>
    </w:p>
    <w:p w14:paraId="160534CD" w14:textId="36D7AD93" w:rsidR="00C10913" w:rsidRPr="00CF3343" w:rsidRDefault="00C10913" w:rsidP="00C10913">
      <w:pPr>
        <w:jc w:val="both"/>
      </w:pPr>
      <w:r w:rsidRPr="00CF3343">
        <w:t>Dear Editor,</w:t>
      </w:r>
    </w:p>
    <w:p w14:paraId="6CE209FE" w14:textId="593EFEF8" w:rsidR="001A6578" w:rsidRPr="00CF3343" w:rsidRDefault="001A6578" w:rsidP="00C10913">
      <w:pPr>
        <w:jc w:val="both"/>
      </w:pPr>
      <w:r w:rsidRPr="00CF3343">
        <w:t>We</w:t>
      </w:r>
      <w:r w:rsidR="008F48CC" w:rsidRPr="00CF3343">
        <w:t xml:space="preserve"> are</w:t>
      </w:r>
      <w:r w:rsidRPr="00CF3343">
        <w:t>/</w:t>
      </w:r>
      <w:r w:rsidR="00C10913" w:rsidRPr="00CF3343">
        <w:t xml:space="preserve">I am pleased to submit an original </w:t>
      </w:r>
      <w:r w:rsidRPr="00CF3343">
        <w:t>manuscript</w:t>
      </w:r>
      <w:r w:rsidR="00C10913" w:rsidRPr="00CF3343">
        <w:t xml:space="preserve"> entitled “</w:t>
      </w:r>
      <w:r w:rsidRPr="00CF3343">
        <w:t>…………………………………………………………………..</w:t>
      </w:r>
      <w:r w:rsidR="00C10913" w:rsidRPr="00CF3343">
        <w:t xml:space="preserve">” by </w:t>
      </w:r>
      <w:r w:rsidRPr="00CF3343">
        <w:t>Author 1 Name Surname</w:t>
      </w:r>
      <w:r w:rsidR="008F48CC" w:rsidRPr="00CF3343">
        <w:t>,</w:t>
      </w:r>
      <w:r w:rsidRPr="00CF3343">
        <w:t xml:space="preserve"> </w:t>
      </w:r>
      <w:r w:rsidR="00C10913" w:rsidRPr="00CF3343">
        <w:t xml:space="preserve">and </w:t>
      </w:r>
      <w:r w:rsidRPr="00CF3343">
        <w:t>Author 2 Name Surname</w:t>
      </w:r>
      <w:r w:rsidR="00C10913" w:rsidRPr="00CF3343">
        <w:t>, for consideration for publication in “C</w:t>
      </w:r>
      <w:r w:rsidRPr="00CF3343">
        <w:t>ulture, Education, and Future</w:t>
      </w:r>
      <w:r w:rsidR="00C10913" w:rsidRPr="00CF3343">
        <w:t>”. We are</w:t>
      </w:r>
      <w:r w:rsidRPr="00CF3343">
        <w:t>/I am</w:t>
      </w:r>
      <w:r w:rsidR="00C10913" w:rsidRPr="00CF3343">
        <w:t xml:space="preserve"> interested in the type of research that aims to uncover </w:t>
      </w:r>
      <w:r w:rsidRPr="00CF3343">
        <w:t>………………….</w:t>
      </w:r>
      <w:r w:rsidR="00F82CCD" w:rsidRPr="00CF3343">
        <w:t xml:space="preserve"> </w:t>
      </w:r>
    </w:p>
    <w:p w14:paraId="60C76B98" w14:textId="0107D304" w:rsidR="00C10913" w:rsidRPr="00CF3343" w:rsidRDefault="00C10913" w:rsidP="00C10913">
      <w:pPr>
        <w:jc w:val="both"/>
      </w:pPr>
      <w:r w:rsidRPr="00CF3343">
        <w:t>In the present paper, we</w:t>
      </w:r>
      <w:r w:rsidR="001A6578" w:rsidRPr="00CF3343">
        <w:t>/I</w:t>
      </w:r>
      <w:r w:rsidRPr="00CF3343">
        <w:t xml:space="preserve"> explored </w:t>
      </w:r>
      <w:r w:rsidR="00F82CCD" w:rsidRPr="00CF3343">
        <w:t>………………….</w:t>
      </w:r>
    </w:p>
    <w:p w14:paraId="51245B52" w14:textId="1D2AD407" w:rsidR="00C10913" w:rsidRPr="00CF3343" w:rsidRDefault="00C10913" w:rsidP="00C10913">
      <w:pPr>
        <w:jc w:val="both"/>
      </w:pPr>
      <w:r w:rsidRPr="00CF3343">
        <w:t>In this manuscript, we</w:t>
      </w:r>
      <w:r w:rsidR="00F82CCD" w:rsidRPr="00CF3343">
        <w:t>/I</w:t>
      </w:r>
      <w:r w:rsidRPr="00CF3343">
        <w:rPr>
          <w:lang w:val="en-US"/>
        </w:rPr>
        <w:t xml:space="preserve"> show </w:t>
      </w:r>
      <w:r w:rsidRPr="00CF3343">
        <w:t>evidence</w:t>
      </w:r>
      <w:r w:rsidRPr="00CF3343">
        <w:rPr>
          <w:lang w:val="en-US"/>
        </w:rPr>
        <w:t xml:space="preserve"> that </w:t>
      </w:r>
      <w:r w:rsidR="00F82CCD" w:rsidRPr="00CF3343">
        <w:t>………………….</w:t>
      </w:r>
      <w:r w:rsidRPr="00CF3343">
        <w:rPr>
          <w:lang w:val="en-US"/>
        </w:rPr>
        <w:t xml:space="preserve">. </w:t>
      </w:r>
      <w:r w:rsidRPr="00CF3343">
        <w:t xml:space="preserve">The results of this study have important implications for </w:t>
      </w:r>
      <w:r w:rsidR="00F82CCD" w:rsidRPr="00CF3343">
        <w:t>………………….</w:t>
      </w:r>
      <w:r w:rsidR="00F82CCD" w:rsidRPr="00CF3343">
        <w:rPr>
          <w:lang w:val="en-US"/>
        </w:rPr>
        <w:t xml:space="preserve">. </w:t>
      </w:r>
      <w:r w:rsidRPr="00CF3343">
        <w:t xml:space="preserve">Based on the stated points, this research carries forward </w:t>
      </w:r>
      <w:r w:rsidR="00B40D59" w:rsidRPr="00CF3343">
        <w:t>………………….</w:t>
      </w:r>
      <w:r w:rsidRPr="00CF3343">
        <w:t>.</w:t>
      </w:r>
    </w:p>
    <w:p w14:paraId="7AD03E2A" w14:textId="77777777" w:rsidR="00C10913" w:rsidRPr="00CF3343" w:rsidRDefault="00C10913" w:rsidP="00C10913">
      <w:pPr>
        <w:jc w:val="both"/>
      </w:pPr>
    </w:p>
    <w:p w14:paraId="21EDC83F" w14:textId="68B9D73E" w:rsidR="00C10913" w:rsidRPr="00CF3343" w:rsidRDefault="00C10913" w:rsidP="00C10913">
      <w:pPr>
        <w:jc w:val="both"/>
      </w:pPr>
      <w:r w:rsidRPr="00CF3343">
        <w:t>We</w:t>
      </w:r>
      <w:r w:rsidR="00B40D59" w:rsidRPr="00CF3343">
        <w:t>/I</w:t>
      </w:r>
      <w:r w:rsidRPr="00CF3343">
        <w:t xml:space="preserve"> would like to let you know that this manuscript has not been published and is not under consideration for publication elsewhere. We have no conflicts of interest to disclose.</w:t>
      </w:r>
    </w:p>
    <w:p w14:paraId="3A27DD72" w14:textId="77777777" w:rsidR="00C10913" w:rsidRPr="00CF3343" w:rsidRDefault="00C10913" w:rsidP="00C10913">
      <w:pPr>
        <w:jc w:val="both"/>
      </w:pPr>
    </w:p>
    <w:p w14:paraId="26673FF9" w14:textId="68456050" w:rsidR="00C10913" w:rsidRPr="00CF3343" w:rsidRDefault="00DD190E" w:rsidP="00C10913">
      <w:pPr>
        <w:jc w:val="both"/>
      </w:pPr>
      <w:r w:rsidRPr="00CF3343">
        <w:t>Thank you for your consideration of this manuscript.</w:t>
      </w:r>
    </w:p>
    <w:p w14:paraId="620DF9F6" w14:textId="77777777" w:rsidR="00C10913" w:rsidRPr="00CF3343" w:rsidRDefault="00C10913" w:rsidP="00C10913">
      <w:pPr>
        <w:jc w:val="both"/>
      </w:pPr>
      <w:r w:rsidRPr="00CF3343">
        <w:t>Sincerely,</w:t>
      </w:r>
    </w:p>
    <w:p w14:paraId="4D3B4FA6" w14:textId="77777777" w:rsidR="00C10913" w:rsidRPr="00CF3343" w:rsidRDefault="00C10913" w:rsidP="00C10913">
      <w:pPr>
        <w:jc w:val="both"/>
      </w:pPr>
    </w:p>
    <w:p w14:paraId="776B61C0" w14:textId="1D77184A" w:rsidR="00C10913" w:rsidRPr="00CF3343" w:rsidRDefault="00DD190E" w:rsidP="00C10913">
      <w:pPr>
        <w:jc w:val="both"/>
      </w:pPr>
      <w:r w:rsidRPr="00CF3343">
        <w:t xml:space="preserve">Name </w:t>
      </w:r>
      <w:r w:rsidR="001A7353" w:rsidRPr="00CF3343">
        <w:t xml:space="preserve">and Surname </w:t>
      </w:r>
      <w:r w:rsidRPr="00CF3343">
        <w:t>(Corresponding Author)</w:t>
      </w:r>
    </w:p>
    <w:p w14:paraId="2ACBABEF" w14:textId="65A7DDFC" w:rsidR="00DD190E" w:rsidRPr="00CF3343" w:rsidRDefault="008F48CC" w:rsidP="00C10913">
      <w:pPr>
        <w:jc w:val="both"/>
      </w:pPr>
      <w:r w:rsidRPr="00CF3343">
        <w:t xml:space="preserve">Affiliation: </w:t>
      </w:r>
    </w:p>
    <w:p w14:paraId="648E5369" w14:textId="7F44C1EE" w:rsidR="00935DDC" w:rsidRPr="00CF3343" w:rsidRDefault="00DD190E" w:rsidP="00C10913">
      <w:pPr>
        <w:jc w:val="both"/>
      </w:pPr>
      <w:r w:rsidRPr="00CF3343">
        <w:t xml:space="preserve">E-mail: </w:t>
      </w:r>
    </w:p>
    <w:sectPr w:rsidR="00935DDC" w:rsidRPr="00CF3343" w:rsidSect="009B1C27">
      <w:headerReference w:type="default" r:id="rId6"/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C7502" w14:textId="77777777" w:rsidR="00F32B28" w:rsidRDefault="00F32B28" w:rsidP="00905160">
      <w:pPr>
        <w:spacing w:after="0" w:line="240" w:lineRule="auto"/>
      </w:pPr>
      <w:r>
        <w:separator/>
      </w:r>
    </w:p>
  </w:endnote>
  <w:endnote w:type="continuationSeparator" w:id="0">
    <w:p w14:paraId="0AF2B3EB" w14:textId="77777777" w:rsidR="00F32B28" w:rsidRDefault="00F32B28" w:rsidP="009051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DDB46" w14:textId="77777777" w:rsidR="00F32B28" w:rsidRDefault="00F32B28" w:rsidP="00905160">
      <w:pPr>
        <w:spacing w:after="0" w:line="240" w:lineRule="auto"/>
      </w:pPr>
      <w:r>
        <w:separator/>
      </w:r>
    </w:p>
  </w:footnote>
  <w:footnote w:type="continuationSeparator" w:id="0">
    <w:p w14:paraId="1C8529C0" w14:textId="77777777" w:rsidR="00F32B28" w:rsidRDefault="00F32B28" w:rsidP="009051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6126E" w14:textId="2C646E4A" w:rsidR="00D01CA1" w:rsidRDefault="00B06AF1" w:rsidP="00D77278">
    <w:pPr>
      <w:pStyle w:val="stBilgi"/>
      <w:jc w:val="right"/>
    </w:pPr>
    <w:r>
      <w:rPr>
        <w:noProof/>
      </w:rPr>
      <w:drawing>
        <wp:inline distT="0" distB="0" distL="0" distR="0" wp14:anchorId="6A920B00" wp14:editId="7FBCFBC1">
          <wp:extent cx="2669540" cy="496570"/>
          <wp:effectExtent l="0" t="0" r="0" b="0"/>
          <wp:docPr id="2" name="Resim 2" descr="metin içeren bir resim&#10;&#10;Açıklama otomatik olarak oluşturuld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2" descr="metin içeren bir resim&#10;&#10;Açıklama otomatik olarak oluşturuldu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9540" cy="496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3E7E12E" w14:textId="18611636" w:rsidR="00B06AF1" w:rsidRDefault="00B06AF1" w:rsidP="00D77278">
    <w:pPr>
      <w:pStyle w:val="stBilgi"/>
      <w:jc w:val="right"/>
    </w:pPr>
  </w:p>
  <w:p w14:paraId="5F9DD96D" w14:textId="77777777" w:rsidR="00B06AF1" w:rsidRPr="00160AE0" w:rsidRDefault="00B06AF1" w:rsidP="00D77278">
    <w:pPr>
      <w:pStyle w:val="stBilgi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removePersonalInformation/>
  <w:removeDateAndTim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MDA2NTE0MjU2MTJR0lEKTi0uzszPAykwrwUAZ6n0OSwAAAA="/>
  </w:docVars>
  <w:rsids>
    <w:rsidRoot w:val="00893DBA"/>
    <w:rsid w:val="000D7471"/>
    <w:rsid w:val="00160AE0"/>
    <w:rsid w:val="001A6578"/>
    <w:rsid w:val="001A7353"/>
    <w:rsid w:val="00247668"/>
    <w:rsid w:val="005A32F9"/>
    <w:rsid w:val="005E0AD2"/>
    <w:rsid w:val="00676F57"/>
    <w:rsid w:val="006A2F70"/>
    <w:rsid w:val="0075154F"/>
    <w:rsid w:val="007A410E"/>
    <w:rsid w:val="007F043A"/>
    <w:rsid w:val="00893DBA"/>
    <w:rsid w:val="008F48CC"/>
    <w:rsid w:val="008F6251"/>
    <w:rsid w:val="00905160"/>
    <w:rsid w:val="0092228A"/>
    <w:rsid w:val="00935DDC"/>
    <w:rsid w:val="00981168"/>
    <w:rsid w:val="009B1C27"/>
    <w:rsid w:val="00A66A0D"/>
    <w:rsid w:val="00A83754"/>
    <w:rsid w:val="00B06AF1"/>
    <w:rsid w:val="00B40D59"/>
    <w:rsid w:val="00BD5ADD"/>
    <w:rsid w:val="00C10913"/>
    <w:rsid w:val="00C606D6"/>
    <w:rsid w:val="00C675B6"/>
    <w:rsid w:val="00CA4B52"/>
    <w:rsid w:val="00CB1E0B"/>
    <w:rsid w:val="00CF3343"/>
    <w:rsid w:val="00D01CA1"/>
    <w:rsid w:val="00D042EB"/>
    <w:rsid w:val="00D70E2C"/>
    <w:rsid w:val="00D77278"/>
    <w:rsid w:val="00DD190E"/>
    <w:rsid w:val="00DE5C20"/>
    <w:rsid w:val="00E3747F"/>
    <w:rsid w:val="00E5013D"/>
    <w:rsid w:val="00E96AF8"/>
    <w:rsid w:val="00EB1BDA"/>
    <w:rsid w:val="00ED5A1B"/>
    <w:rsid w:val="00F32B28"/>
    <w:rsid w:val="00F37239"/>
    <w:rsid w:val="00F82CCD"/>
    <w:rsid w:val="00FB7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714B9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DBA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893DBA"/>
    <w:rPr>
      <w:color w:val="0563C1" w:themeColor="hyperlink"/>
      <w:u w:val="single"/>
    </w:rPr>
  </w:style>
  <w:style w:type="paragraph" w:customStyle="1" w:styleId="Correspondencedetails">
    <w:name w:val="Correspondence details"/>
    <w:basedOn w:val="Normal"/>
    <w:qFormat/>
    <w:rsid w:val="00893DBA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70E2C"/>
    <w:rPr>
      <w:color w:val="605E5C"/>
      <w:shd w:val="clear" w:color="auto" w:fill="E1DFDD"/>
    </w:rPr>
  </w:style>
  <w:style w:type="table" w:styleId="TabloKlavuzu">
    <w:name w:val="Table Grid"/>
    <w:basedOn w:val="NormalTablo"/>
    <w:uiPriority w:val="39"/>
    <w:rsid w:val="00935D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9051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05160"/>
  </w:style>
  <w:style w:type="paragraph" w:styleId="AltBilgi">
    <w:name w:val="footer"/>
    <w:basedOn w:val="Normal"/>
    <w:link w:val="AltBilgiChar"/>
    <w:uiPriority w:val="99"/>
    <w:unhideWhenUsed/>
    <w:rsid w:val="009051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051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22T11:39:00Z</dcterms:created>
  <dcterms:modified xsi:type="dcterms:W3CDTF">2023-02-20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51e7838db27d12f14f598e654508e8eee1eed70a27688c0b760526d1c01bb5</vt:lpwstr>
  </property>
</Properties>
</file>